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65202E" w14:textId="3CF15F8A" w:rsidR="0055695B" w:rsidRPr="0055695B" w:rsidRDefault="00E65CAB" w:rsidP="0055695B">
      <w:pPr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 </w:t>
      </w:r>
      <w:r w:rsidR="0055695B" w:rsidRPr="0055695B">
        <w:rPr>
          <w:rFonts w:ascii="Times New Roman" w:hAnsi="Times New Roman" w:cs="Times New Roman"/>
          <w:b/>
          <w:bCs/>
          <w:u w:val="single"/>
        </w:rPr>
        <w:t>Literature to Read</w:t>
      </w:r>
    </w:p>
    <w:p w14:paraId="119037BE" w14:textId="77777777" w:rsidR="0055695B" w:rsidRPr="0055695B" w:rsidRDefault="0055695B" w:rsidP="0055695B">
      <w:pPr>
        <w:rPr>
          <w:rFonts w:ascii="Times New Roman" w:hAnsi="Times New Roman" w:cs="Times New Roman"/>
          <w:b/>
          <w:bCs/>
        </w:rPr>
      </w:pPr>
      <w:r w:rsidRPr="0055695B">
        <w:rPr>
          <w:rFonts w:ascii="Times New Roman" w:hAnsi="Times New Roman" w:cs="Times New Roman"/>
          <w:b/>
          <w:bCs/>
        </w:rPr>
        <w:t>Political Literature</w:t>
      </w:r>
    </w:p>
    <w:p w14:paraId="64B71BE2" w14:textId="77777777" w:rsidR="0055695B" w:rsidRPr="0055695B" w:rsidRDefault="00000000" w:rsidP="0055695B">
      <w:pPr>
        <w:numPr>
          <w:ilvl w:val="0"/>
          <w:numId w:val="3"/>
        </w:numPr>
        <w:rPr>
          <w:rStyle w:val="Hyperlink"/>
          <w:rFonts w:ascii="Times New Roman" w:hAnsi="Times New Roman" w:cs="Times New Roman"/>
          <w:color w:val="auto"/>
          <w:u w:val="none"/>
        </w:rPr>
      </w:pPr>
      <w:hyperlink r:id="rId5" w:history="1">
        <w:proofErr w:type="spellStart"/>
        <w:r w:rsidR="0055695B" w:rsidRPr="00C750E1">
          <w:rPr>
            <w:rStyle w:val="Hyperlink"/>
            <w:rFonts w:ascii="Times New Roman" w:hAnsi="Times New Roman" w:cs="Times New Roman"/>
          </w:rPr>
          <w:t>Heresthetic</w:t>
        </w:r>
        <w:proofErr w:type="spellEnd"/>
      </w:hyperlink>
    </w:p>
    <w:p w14:paraId="3F88ED5F" w14:textId="3EB0AE8C" w:rsidR="0055695B" w:rsidRDefault="0055695B" w:rsidP="0055695B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55695B">
        <w:rPr>
          <w:rFonts w:ascii="Times New Roman" w:hAnsi="Times New Roman" w:cs="Times New Roman"/>
        </w:rPr>
        <w:t>manipulation of feasible choices with the intent of appealing to latent preferences</w:t>
      </w:r>
    </w:p>
    <w:p w14:paraId="74E4E00B" w14:textId="459CBF61" w:rsidR="0055695B" w:rsidRDefault="0055695B" w:rsidP="0055695B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 Devices</w:t>
      </w:r>
    </w:p>
    <w:p w14:paraId="6776372D" w14:textId="71D3225A" w:rsidR="0055695B" w:rsidRDefault="0055695B" w:rsidP="0055695B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nda control: the choices on offer</w:t>
      </w:r>
    </w:p>
    <w:p w14:paraId="77A9E790" w14:textId="568C0E9C" w:rsidR="0055695B" w:rsidRDefault="0055695B" w:rsidP="0055695B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ategic Voting: how people exercise choice</w:t>
      </w:r>
      <w:r w:rsidR="0008474F">
        <w:rPr>
          <w:rFonts w:ascii="Times New Roman" w:hAnsi="Times New Roman" w:cs="Times New Roman"/>
        </w:rPr>
        <w:t xml:space="preserve"> </w:t>
      </w:r>
    </w:p>
    <w:p w14:paraId="5E0AF600" w14:textId="0332F747" w:rsidR="0055695B" w:rsidRDefault="0055695B" w:rsidP="0055695B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mension control: how people feel about choice</w:t>
      </w:r>
    </w:p>
    <w:p w14:paraId="410BC175" w14:textId="470C6840" w:rsidR="00C22409" w:rsidRPr="00E627A5" w:rsidRDefault="00C22409" w:rsidP="00C22409">
      <w:pPr>
        <w:numPr>
          <w:ilvl w:val="1"/>
          <w:numId w:val="3"/>
        </w:numPr>
        <w:rPr>
          <w:rFonts w:ascii="Times New Roman" w:hAnsi="Times New Roman" w:cs="Times New Roman"/>
          <w:b/>
          <w:bCs/>
        </w:rPr>
      </w:pPr>
      <w:r w:rsidRPr="00E627A5">
        <w:rPr>
          <w:rFonts w:ascii="Times New Roman" w:hAnsi="Times New Roman" w:cs="Times New Roman"/>
          <w:b/>
          <w:bCs/>
        </w:rPr>
        <w:t>Predictable Counterfactuals:</w:t>
      </w:r>
    </w:p>
    <w:p w14:paraId="4F3E27A4" w14:textId="5B538A7D" w:rsidR="00C22409" w:rsidRDefault="00C22409" w:rsidP="00C22409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words are the result </w:t>
      </w:r>
      <w:r w:rsidR="00DE0E6D">
        <w:rPr>
          <w:rFonts w:ascii="Times New Roman" w:hAnsi="Times New Roman" w:cs="Times New Roman"/>
        </w:rPr>
        <w:t>of</w:t>
      </w:r>
    </w:p>
    <w:p w14:paraId="019C1095" w14:textId="1E014C31" w:rsidR="00DE0E6D" w:rsidRDefault="00DE0E6D" w:rsidP="00C22409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king that choice</w:t>
      </w:r>
    </w:p>
    <w:p w14:paraId="6DF7C79D" w14:textId="51B08415" w:rsidR="00DE0E6D" w:rsidRDefault="00DE0E6D" w:rsidP="00C22409">
      <w:pPr>
        <w:numPr>
          <w:ilvl w:val="2"/>
          <w:numId w:val="3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ngagingin</w:t>
      </w:r>
      <w:proofErr w:type="spellEnd"/>
      <w:r>
        <w:rPr>
          <w:rFonts w:ascii="Times New Roman" w:hAnsi="Times New Roman" w:cs="Times New Roman"/>
        </w:rPr>
        <w:t xml:space="preserve"> in </w:t>
      </w:r>
      <w:proofErr w:type="spellStart"/>
      <w:r>
        <w:rPr>
          <w:rFonts w:ascii="Times New Roman" w:hAnsi="Times New Roman" w:cs="Times New Roman"/>
        </w:rPr>
        <w:t>Rhethotic</w:t>
      </w:r>
      <w:proofErr w:type="spellEnd"/>
      <w:r w:rsidR="009876F0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making independent choices without their choice</w:t>
      </w:r>
    </w:p>
    <w:p w14:paraId="489A6231" w14:textId="0F9CB693" w:rsidR="00DE0E6D" w:rsidRDefault="00DE0E6D" w:rsidP="00C22409">
      <w:pPr>
        <w:numPr>
          <w:ilvl w:val="2"/>
          <w:numId w:val="3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ngaginign</w:t>
      </w:r>
      <w:proofErr w:type="spellEnd"/>
      <w:r>
        <w:rPr>
          <w:rFonts w:ascii="Times New Roman" w:hAnsi="Times New Roman" w:cs="Times New Roman"/>
        </w:rPr>
        <w:t xml:space="preserve"> in </w:t>
      </w:r>
      <w:proofErr w:type="spellStart"/>
      <w:r>
        <w:rPr>
          <w:rFonts w:ascii="Times New Roman" w:hAnsi="Times New Roman" w:cs="Times New Roman"/>
        </w:rPr>
        <w:t>Heresthetic</w:t>
      </w:r>
      <w:proofErr w:type="spellEnd"/>
      <w:r>
        <w:rPr>
          <w:rFonts w:ascii="Times New Roman" w:hAnsi="Times New Roman" w:cs="Times New Roman"/>
        </w:rPr>
        <w:t>: playing with institutions mechanism.</w:t>
      </w:r>
    </w:p>
    <w:p w14:paraId="420D662B" w14:textId="112AC290" w:rsidR="009876F0" w:rsidRDefault="006A177A" w:rsidP="006A177A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E627A5">
        <w:rPr>
          <w:rFonts w:ascii="Times New Roman" w:hAnsi="Times New Roman" w:cs="Times New Roman"/>
          <w:b/>
          <w:bCs/>
        </w:rPr>
        <w:t>Keep going lit:</w:t>
      </w:r>
      <w:r>
        <w:rPr>
          <w:rFonts w:ascii="Times New Roman" w:hAnsi="Times New Roman" w:cs="Times New Roman"/>
        </w:rPr>
        <w:t xml:space="preserve"> </w:t>
      </w:r>
      <w:r w:rsidRPr="00102FEC">
        <w:rPr>
          <w:rFonts w:ascii="Times New Roman" w:hAnsi="Times New Roman" w:cs="Times New Roman"/>
          <w:highlight w:val="yellow"/>
        </w:rPr>
        <w:t>Schema Theory</w:t>
      </w:r>
      <w:r w:rsidR="00E627A5">
        <w:rPr>
          <w:rFonts w:ascii="Times New Roman" w:hAnsi="Times New Roman" w:cs="Times New Roman"/>
        </w:rPr>
        <w:t xml:space="preserve"> – papers look at annual reveal</w:t>
      </w:r>
    </w:p>
    <w:p w14:paraId="586DC31D" w14:textId="77777777" w:rsidR="00E627A5" w:rsidRDefault="00E627A5" w:rsidP="00E627A5">
      <w:pPr>
        <w:numPr>
          <w:ilvl w:val="2"/>
          <w:numId w:val="3"/>
        </w:numPr>
        <w:rPr>
          <w:rFonts w:ascii="Times New Roman" w:hAnsi="Times New Roman" w:cs="Times New Roman"/>
        </w:rPr>
      </w:pPr>
    </w:p>
    <w:p w14:paraId="6D03693C" w14:textId="1CAD2283" w:rsidR="006A177A" w:rsidRDefault="00E627A5" w:rsidP="006A177A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D039E2">
        <w:rPr>
          <w:rFonts w:ascii="Times New Roman" w:hAnsi="Times New Roman" w:cs="Times New Roman"/>
          <w:b/>
          <w:bCs/>
        </w:rPr>
        <w:t>Build Infrastructure</w:t>
      </w:r>
      <w:r>
        <w:rPr>
          <w:rFonts w:ascii="Times New Roman" w:hAnsi="Times New Roman" w:cs="Times New Roman"/>
        </w:rPr>
        <w:t>:</w:t>
      </w:r>
    </w:p>
    <w:p w14:paraId="7CBE1033" w14:textId="57700E4C" w:rsidR="00E627A5" w:rsidRDefault="00E627A5" w:rsidP="00E627A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ean data</w:t>
      </w:r>
    </w:p>
    <w:p w14:paraId="5FCF6E80" w14:textId="7843BAB1" w:rsidR="00E627A5" w:rsidRDefault="00E627A5" w:rsidP="00E627A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e Tuning</w:t>
      </w:r>
    </w:p>
    <w:p w14:paraId="0677E5BA" w14:textId="5B34C6BE" w:rsidR="00E627A5" w:rsidRDefault="00E627A5" w:rsidP="00E627A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mpt Engineering</w:t>
      </w:r>
      <w:r w:rsidR="00D039E2">
        <w:rPr>
          <w:rFonts w:ascii="Times New Roman" w:hAnsi="Times New Roman" w:cs="Times New Roman"/>
        </w:rPr>
        <w:t>:</w:t>
      </w:r>
    </w:p>
    <w:p w14:paraId="6B588928" w14:textId="147CA0FD" w:rsidR="00D039E2" w:rsidRDefault="00102FEC" w:rsidP="00E627A5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ing up the pipeline</w:t>
      </w:r>
    </w:p>
    <w:p w14:paraId="645E74F5" w14:textId="3B17B3B2" w:rsidR="00B543A6" w:rsidRPr="00B543A6" w:rsidRDefault="00102FEC" w:rsidP="00B543A6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 w:rsidRPr="00B543A6">
        <w:rPr>
          <w:rFonts w:ascii="Times New Roman" w:hAnsi="Times New Roman" w:cs="Times New Roman"/>
        </w:rPr>
        <w:t>Google Search on current</w:t>
      </w:r>
      <w:r w:rsidR="00B543A6">
        <w:rPr>
          <w:rFonts w:ascii="Times New Roman" w:hAnsi="Times New Roman" w:cs="Times New Roman"/>
        </w:rPr>
        <w:t xml:space="preserve"> work on</w:t>
      </w:r>
      <w:r w:rsidRPr="00B543A6">
        <w:rPr>
          <w:rFonts w:ascii="Times New Roman" w:hAnsi="Times New Roman" w:cs="Times New Roman"/>
        </w:rPr>
        <w:t xml:space="preserve"> </w:t>
      </w:r>
      <w:proofErr w:type="spellStart"/>
      <w:r w:rsidR="00B543A6" w:rsidRPr="00B543A6">
        <w:rPr>
          <w:rFonts w:ascii="Times New Roman" w:hAnsi="Times New Roman" w:cs="Times New Roman"/>
          <w:i/>
          <w:iCs/>
        </w:rPr>
        <w:t>Heresthetic</w:t>
      </w:r>
      <w:proofErr w:type="spellEnd"/>
    </w:p>
    <w:p w14:paraId="7930716B" w14:textId="01DC5C9F" w:rsidR="00E627A5" w:rsidRDefault="00116AE1" w:rsidP="006A177A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ose a Topic within UNSC</w:t>
      </w:r>
      <w:r w:rsidR="0001165F">
        <w:rPr>
          <w:rFonts w:ascii="Times New Roman" w:hAnsi="Times New Roman" w:cs="Times New Roman"/>
        </w:rPr>
        <w:t xml:space="preserve"> – deep dive into a country and topic.</w:t>
      </w:r>
    </w:p>
    <w:p w14:paraId="7446CCCA" w14:textId="75CC1D11" w:rsidR="00116AE1" w:rsidRDefault="00116AE1" w:rsidP="006A177A">
      <w:pPr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tting to a point of being able to model the counterfactuals</w:t>
      </w:r>
    </w:p>
    <w:p w14:paraId="62CDCF93" w14:textId="4020EC30" w:rsidR="00AD0C40" w:rsidRDefault="00AD0C40" w:rsidP="00AD0C40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 predicting held-out </w:t>
      </w:r>
    </w:p>
    <w:p w14:paraId="7F3F5AE1" w14:textId="61418342" w:rsidR="00AD0C40" w:rsidRDefault="00AD0C40" w:rsidP="00AD0C40">
      <w:pPr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dicting counterfactuals</w:t>
      </w:r>
    </w:p>
    <w:p w14:paraId="207C174D" w14:textId="77777777" w:rsidR="0001165F" w:rsidRDefault="0001165F" w:rsidP="006A177A">
      <w:pPr>
        <w:numPr>
          <w:ilvl w:val="1"/>
          <w:numId w:val="3"/>
        </w:numPr>
        <w:rPr>
          <w:rFonts w:ascii="Times New Roman" w:hAnsi="Times New Roman" w:cs="Times New Roman"/>
        </w:rPr>
      </w:pPr>
    </w:p>
    <w:p w14:paraId="5FB59F37" w14:textId="77777777" w:rsidR="0055695B" w:rsidRDefault="0055695B" w:rsidP="0055695B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8C506F">
        <w:rPr>
          <w:rFonts w:ascii="Times New Roman" w:hAnsi="Times New Roman" w:cs="Times New Roman"/>
          <w:b/>
          <w:bCs/>
        </w:rPr>
        <w:t>The Art of Political Manipulation</w:t>
      </w:r>
      <w:r w:rsidRPr="00990499">
        <w:rPr>
          <w:rFonts w:ascii="Times New Roman" w:hAnsi="Times New Roman" w:cs="Times New Roman"/>
        </w:rPr>
        <w:t xml:space="preserve"> by William H. Riker</w:t>
      </w:r>
    </w:p>
    <w:p w14:paraId="55A9F352" w14:textId="77777777" w:rsidR="0055695B" w:rsidRDefault="00000000" w:rsidP="0055695B">
      <w:pPr>
        <w:numPr>
          <w:ilvl w:val="0"/>
          <w:numId w:val="3"/>
        </w:numPr>
        <w:rPr>
          <w:rFonts w:ascii="Times New Roman" w:hAnsi="Times New Roman" w:cs="Times New Roman"/>
        </w:rPr>
      </w:pPr>
      <w:hyperlink r:id="rId6" w:history="1">
        <w:r w:rsidR="0055695B" w:rsidRPr="007016E3">
          <w:rPr>
            <w:rStyle w:val="Hyperlink"/>
            <w:rFonts w:ascii="Times New Roman" w:hAnsi="Times New Roman" w:cs="Times New Roman"/>
          </w:rPr>
          <w:t xml:space="preserve">William H. Riker and the Invention of </w:t>
        </w:r>
        <w:proofErr w:type="spellStart"/>
        <w:r w:rsidR="0055695B" w:rsidRPr="007016E3">
          <w:rPr>
            <w:rStyle w:val="Hyperlink"/>
            <w:rFonts w:ascii="Times New Roman" w:hAnsi="Times New Roman" w:cs="Times New Roman"/>
          </w:rPr>
          <w:t>Heresthetic</w:t>
        </w:r>
        <w:proofErr w:type="spellEnd"/>
      </w:hyperlink>
      <w:r w:rsidR="0055695B">
        <w:rPr>
          <w:rFonts w:ascii="Times New Roman" w:hAnsi="Times New Roman" w:cs="Times New Roman"/>
        </w:rPr>
        <w:t xml:space="preserve"> by </w:t>
      </w:r>
      <w:r w:rsidR="0055695B" w:rsidRPr="007016E3">
        <w:rPr>
          <w:rFonts w:ascii="Times New Roman" w:hAnsi="Times New Roman" w:cs="Times New Roman"/>
        </w:rPr>
        <w:t>Mclean</w:t>
      </w:r>
    </w:p>
    <w:p w14:paraId="73E871AB" w14:textId="77777777" w:rsidR="0055695B" w:rsidRDefault="0055695B" w:rsidP="0055695B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8C506F">
        <w:rPr>
          <w:rFonts w:ascii="Times New Roman" w:hAnsi="Times New Roman" w:cs="Times New Roman"/>
          <w:b/>
          <w:bCs/>
        </w:rPr>
        <w:t xml:space="preserve">Rhetoric of Economics </w:t>
      </w:r>
      <w:r w:rsidRPr="008C506F">
        <w:rPr>
          <w:rFonts w:ascii="Times New Roman" w:hAnsi="Times New Roman" w:cs="Times New Roman"/>
        </w:rPr>
        <w:t>Book</w:t>
      </w:r>
      <w:r w:rsidRPr="006D65FD">
        <w:rPr>
          <w:rFonts w:ascii="Times New Roman" w:hAnsi="Times New Roman" w:cs="Times New Roman"/>
        </w:rPr>
        <w:t xml:space="preserve"> by Deirdre McCloskey</w:t>
      </w:r>
      <w:r>
        <w:rPr>
          <w:rFonts w:ascii="Times New Roman" w:hAnsi="Times New Roman" w:cs="Times New Roman"/>
        </w:rPr>
        <w:t xml:space="preserve"> </w:t>
      </w:r>
    </w:p>
    <w:p w14:paraId="375DA801" w14:textId="77777777" w:rsidR="0055695B" w:rsidRPr="000F482B" w:rsidRDefault="00000000" w:rsidP="0055695B">
      <w:pPr>
        <w:numPr>
          <w:ilvl w:val="0"/>
          <w:numId w:val="3"/>
        </w:numPr>
        <w:rPr>
          <w:rFonts w:ascii="Times New Roman" w:hAnsi="Times New Roman" w:cs="Times New Roman"/>
        </w:rPr>
      </w:pPr>
      <w:hyperlink r:id="rId7" w:history="1">
        <w:r w:rsidR="0055695B" w:rsidRPr="008C506F">
          <w:rPr>
            <w:rStyle w:val="Hyperlink"/>
            <w:rFonts w:ascii="Times New Roman" w:hAnsi="Times New Roman" w:cs="Times New Roman"/>
            <w:b/>
            <w:bCs/>
          </w:rPr>
          <w:t>The Statistical Analysis of Roll Call Data</w:t>
        </w:r>
      </w:hyperlink>
      <w:r w:rsidR="0055695B">
        <w:rPr>
          <w:rFonts w:ascii="Times New Roman" w:hAnsi="Times New Roman" w:cs="Times New Roman"/>
        </w:rPr>
        <w:t xml:space="preserve"> by J</w:t>
      </w:r>
      <w:r w:rsidR="0055695B" w:rsidRPr="004A0580">
        <w:rPr>
          <w:rFonts w:ascii="Times New Roman" w:hAnsi="Times New Roman" w:cs="Times New Roman"/>
        </w:rPr>
        <w:t xml:space="preserve"> Clinton , </w:t>
      </w:r>
      <w:r w:rsidR="0055695B">
        <w:rPr>
          <w:rFonts w:ascii="Times New Roman" w:hAnsi="Times New Roman" w:cs="Times New Roman"/>
        </w:rPr>
        <w:t xml:space="preserve">S </w:t>
      </w:r>
      <w:r w:rsidR="0055695B" w:rsidRPr="004A0580">
        <w:rPr>
          <w:rFonts w:ascii="Times New Roman" w:hAnsi="Times New Roman" w:cs="Times New Roman"/>
        </w:rPr>
        <w:t xml:space="preserve">Jackman and </w:t>
      </w:r>
      <w:r w:rsidR="0055695B">
        <w:rPr>
          <w:rFonts w:ascii="Times New Roman" w:hAnsi="Times New Roman" w:cs="Times New Roman"/>
        </w:rPr>
        <w:t xml:space="preserve">D </w:t>
      </w:r>
      <w:r w:rsidR="0055695B" w:rsidRPr="004A0580">
        <w:rPr>
          <w:rFonts w:ascii="Times New Roman" w:hAnsi="Times New Roman" w:cs="Times New Roman"/>
        </w:rPr>
        <w:t>Rivers</w:t>
      </w:r>
    </w:p>
    <w:p w14:paraId="1F030402" w14:textId="77777777" w:rsidR="0055695B" w:rsidRPr="000F482B" w:rsidRDefault="0055695B" w:rsidP="0055695B">
      <w:pPr>
        <w:rPr>
          <w:rFonts w:ascii="Times New Roman" w:hAnsi="Times New Roman" w:cs="Times New Roman"/>
        </w:rPr>
      </w:pPr>
      <w:r w:rsidRPr="000F482B">
        <w:rPr>
          <w:rFonts w:ascii="Times New Roman" w:hAnsi="Times New Roman" w:cs="Times New Roman"/>
        </w:rPr>
        <w:t> </w:t>
      </w:r>
    </w:p>
    <w:p w14:paraId="51BD8BCE" w14:textId="77777777" w:rsidR="0055695B" w:rsidRPr="000F482B" w:rsidRDefault="0055695B" w:rsidP="0055695B">
      <w:pPr>
        <w:rPr>
          <w:rFonts w:ascii="Times New Roman" w:hAnsi="Times New Roman" w:cs="Times New Roman"/>
          <w:b/>
          <w:bCs/>
        </w:rPr>
      </w:pPr>
      <w:r w:rsidRPr="000F482B">
        <w:rPr>
          <w:rFonts w:ascii="Times New Roman" w:hAnsi="Times New Roman" w:cs="Times New Roman"/>
          <w:b/>
          <w:bCs/>
        </w:rPr>
        <w:t>LLM Literature</w:t>
      </w:r>
    </w:p>
    <w:p w14:paraId="6FA937D2" w14:textId="77777777" w:rsidR="0055695B" w:rsidRPr="000F482B" w:rsidRDefault="0055695B" w:rsidP="0055695B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0F482B">
        <w:rPr>
          <w:rFonts w:ascii="Times New Roman" w:hAnsi="Times New Roman" w:cs="Times New Roman"/>
        </w:rPr>
        <w:lastRenderedPageBreak/>
        <w:t xml:space="preserve">Fine Tuning </w:t>
      </w:r>
      <w:r>
        <w:rPr>
          <w:rFonts w:ascii="Times New Roman" w:hAnsi="Times New Roman" w:cs="Times New Roman"/>
        </w:rPr>
        <w:t>with some Hugging Face pre-trained models</w:t>
      </w:r>
    </w:p>
    <w:p w14:paraId="49CF7943" w14:textId="77777777" w:rsidR="0055695B" w:rsidRDefault="00000000" w:rsidP="0055695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hyperlink r:id="rId8" w:history="1">
        <w:r w:rsidR="0055695B" w:rsidRPr="00634264">
          <w:rPr>
            <w:rStyle w:val="Hyperlink"/>
            <w:rFonts w:ascii="Times New Roman" w:hAnsi="Times New Roman" w:cs="Times New Roman"/>
          </w:rPr>
          <w:t>The Evolution of Language Models: A Journey Through Time</w:t>
        </w:r>
      </w:hyperlink>
    </w:p>
    <w:p w14:paraId="376BD07D" w14:textId="77777777" w:rsidR="0055695B" w:rsidRPr="00F55523" w:rsidRDefault="00000000" w:rsidP="0055695B">
      <w:pPr>
        <w:numPr>
          <w:ilvl w:val="0"/>
          <w:numId w:val="4"/>
        </w:numPr>
        <w:rPr>
          <w:rFonts w:ascii="Times New Roman" w:hAnsi="Times New Roman" w:cs="Times New Roman"/>
        </w:rPr>
      </w:pPr>
      <w:hyperlink r:id="rId9" w:history="1">
        <w:r w:rsidR="0055695B" w:rsidRPr="002E78B1">
          <w:rPr>
            <w:rStyle w:val="Hyperlink"/>
            <w:rFonts w:ascii="Times New Roman" w:hAnsi="Times New Roman" w:cs="Times New Roman"/>
          </w:rPr>
          <w:t>Recovering Mental Representations from Large Language Models with Markov Chain Monte Carlo</w:t>
        </w:r>
      </w:hyperlink>
      <w:r w:rsidR="0055695B">
        <w:rPr>
          <w:rFonts w:ascii="Times New Roman" w:hAnsi="Times New Roman" w:cs="Times New Roman"/>
        </w:rPr>
        <w:t xml:space="preserve"> by </w:t>
      </w:r>
      <w:r w:rsidR="0055695B" w:rsidRPr="00073063">
        <w:rPr>
          <w:rFonts w:ascii="Times New Roman" w:hAnsi="Times New Roman" w:cs="Times New Roman"/>
        </w:rPr>
        <w:t xml:space="preserve">L. </w:t>
      </w:r>
      <w:proofErr w:type="spellStart"/>
      <w:r w:rsidR="0055695B" w:rsidRPr="00073063">
        <w:rPr>
          <w:rFonts w:ascii="Times New Roman" w:hAnsi="Times New Roman" w:cs="Times New Roman"/>
        </w:rPr>
        <w:t>Griffiths</w:t>
      </w:r>
      <w:r w:rsidR="0055695B">
        <w:rPr>
          <w:rFonts w:ascii="Times New Roman" w:hAnsi="Times New Roman" w:cs="Times New Roman"/>
        </w:rPr>
        <w:t>_etal</w:t>
      </w:r>
      <w:proofErr w:type="spellEnd"/>
    </w:p>
    <w:p w14:paraId="3E2A1A63" w14:textId="77777777" w:rsidR="0055695B" w:rsidRPr="000F482B" w:rsidRDefault="0055695B" w:rsidP="0055695B">
      <w:pPr>
        <w:ind w:left="720"/>
        <w:rPr>
          <w:rFonts w:ascii="Times New Roman" w:hAnsi="Times New Roman" w:cs="Times New Roman"/>
        </w:rPr>
      </w:pPr>
    </w:p>
    <w:p w14:paraId="208A8C94" w14:textId="77777777" w:rsidR="00863A39" w:rsidRDefault="00863A39"/>
    <w:sectPr w:rsidR="00863A39" w:rsidSect="002A61B7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7E63B2"/>
    <w:multiLevelType w:val="multilevel"/>
    <w:tmpl w:val="E0C22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6D322E"/>
    <w:multiLevelType w:val="multilevel"/>
    <w:tmpl w:val="8EE80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D0540D6"/>
    <w:multiLevelType w:val="multilevel"/>
    <w:tmpl w:val="B7968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C571DE8"/>
    <w:multiLevelType w:val="multilevel"/>
    <w:tmpl w:val="0FBCF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01803750">
    <w:abstractNumId w:val="0"/>
  </w:num>
  <w:num w:numId="2" w16cid:durableId="1327441919">
    <w:abstractNumId w:val="1"/>
  </w:num>
  <w:num w:numId="3" w16cid:durableId="469787676">
    <w:abstractNumId w:val="2"/>
  </w:num>
  <w:num w:numId="4" w16cid:durableId="1292545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5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IwMjGyNAdCQ0MjEyUdpeDU4uLM/DyQAsNaAFZJToUsAAAA"/>
  </w:docVars>
  <w:rsids>
    <w:rsidRoot w:val="0055695B"/>
    <w:rsid w:val="0001165F"/>
    <w:rsid w:val="000621FF"/>
    <w:rsid w:val="0008474F"/>
    <w:rsid w:val="00102FEC"/>
    <w:rsid w:val="00116AE1"/>
    <w:rsid w:val="0028759F"/>
    <w:rsid w:val="002A61B7"/>
    <w:rsid w:val="00326686"/>
    <w:rsid w:val="004A75A9"/>
    <w:rsid w:val="005246F8"/>
    <w:rsid w:val="0055695B"/>
    <w:rsid w:val="006A177A"/>
    <w:rsid w:val="00863A39"/>
    <w:rsid w:val="009876F0"/>
    <w:rsid w:val="00A151B5"/>
    <w:rsid w:val="00A20B8D"/>
    <w:rsid w:val="00A22767"/>
    <w:rsid w:val="00AD0C40"/>
    <w:rsid w:val="00B543A6"/>
    <w:rsid w:val="00C22409"/>
    <w:rsid w:val="00D039E2"/>
    <w:rsid w:val="00DE0E6D"/>
    <w:rsid w:val="00E02962"/>
    <w:rsid w:val="00E627A5"/>
    <w:rsid w:val="00E65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05865"/>
  <w15:chartTrackingRefBased/>
  <w15:docId w15:val="{3CBE1A6A-2307-471D-B752-BDE324791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95B"/>
  </w:style>
  <w:style w:type="paragraph" w:styleId="Heading1">
    <w:name w:val="heading 1"/>
    <w:basedOn w:val="Normal"/>
    <w:next w:val="Normal"/>
    <w:link w:val="Heading1Char"/>
    <w:uiPriority w:val="9"/>
    <w:qFormat/>
    <w:rsid w:val="005569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69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695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69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695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69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69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69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69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695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69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695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695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695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69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69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69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69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569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6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69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69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569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69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569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5695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69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695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5695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5695B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adria.cabello/the-evolution-of-language-models-a-journey-through-time-3179f72ae7e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ambridge.org/core/journals/american-political-science-review/article/statistical-analysis-of-roll-call-data/75DBC6645F85A764AE9E5DBF468AB81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publication/231965159_William_H_Riker_and_the_Invention_of_Heresthetic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n.wikipedia.org/wiki/Heresthetic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2401.166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Chan</dc:creator>
  <cp:keywords/>
  <dc:description/>
  <cp:lastModifiedBy>Bryan Chan</cp:lastModifiedBy>
  <cp:revision>15</cp:revision>
  <dcterms:created xsi:type="dcterms:W3CDTF">2024-06-05T09:21:00Z</dcterms:created>
  <dcterms:modified xsi:type="dcterms:W3CDTF">2024-06-14T07:55:00Z</dcterms:modified>
</cp:coreProperties>
</file>